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p>
      <w:pPr>
        <w:pStyle w:val="FirstParagraph"/>
      </w:pPr>
      <w:r>
        <w:t xml:space="preserve">Date: October 26, 2023</w:t>
      </w:r>
    </w:p>
    <w:p>
      <w:pPr>
        <w:pStyle w:val="BodyText"/>
      </w:pPr>
      <w:r>
        <w:t xml:space="preserve">Applicant Information:</w:t>
      </w:r>
    </w:p>
    <w:p>
      <w:pPr>
        <w:pStyle w:val="BodyText"/>
      </w:pPr>
      <w:r>
        <w:t xml:space="preserve">Major Elena Rodriguez</w:t>
      </w:r>
    </w:p>
    <w:p>
      <w:pPr>
        <w:pStyle w:val="BodyText"/>
      </w:pPr>
      <w:r>
        <w:t xml:space="preserve">17th Brigade Command Staff, U.S. Army Reserve</w:t>
      </w:r>
    </w:p>
    <w:p>
      <w:pPr>
        <w:pStyle w:val="BodyText"/>
      </w:pPr>
      <w:r>
        <w:t xml:space="preserve">Santa Fe, New Mexico 87501, USA</w:t>
      </w:r>
    </w:p>
    <w:bookmarkStart w:id="20" w:name="internship-application-letter"/>
    <w:p>
      <w:pPr>
        <w:pStyle w:val="Heading1"/>
      </w:pPr>
      <w:r>
        <w:t xml:space="preserve">Internship Application Letter</w:t>
      </w:r>
    </w:p>
    <w:p>
      <w:pPr>
        <w:pStyle w:val="FirstParagraph"/>
      </w:pPr>
      <w:r>
        <w:t xml:space="preserve">Application for Military Officer Internship Program</w:t>
      </w:r>
    </w:p>
    <w:p>
      <w:pPr>
        <w:pStyle w:val="BodyText"/>
      </w:pPr>
      <w:r>
        <w:t xml:space="preserve">China Shanghai International Defense Cooperation Initiative</w:t>
      </w:r>
    </w:p>
    <w:bookmarkEnd w:id="20"/>
    <w:p>
      <w:pPr>
        <w:pStyle w:val="BodyText"/>
      </w:pPr>
      <w:r>
        <w:t xml:space="preserve">Dear Selection Committee,</w:t>
      </w:r>
    </w:p>
    <w:p>
      <w:pPr>
        <w:pStyle w:val="BodyText"/>
      </w:pPr>
      <w:r>
        <w:t xml:space="preserve">I am writing with profound enthusiasm to submit my application for the prestigious Military Officer Internship Program at the China Shanghai International Defense Cooperation Center. As a dedicated officer currently serving in the U.S. Army Reserve's Joint Logistics Command, I have long admired China's strategic military advancements and its commitment to international defense cooperation, particularly through initiatives based in Shanghai—the economic epicenter of modern Asia with unparalleled military-industrial synergy.</w:t>
      </w:r>
    </w:p>
    <w:p>
      <w:pPr>
        <w:pStyle w:val="BodyText"/>
      </w:pPr>
      <w:r>
        <w:t xml:space="preserve">My career trajectory has been meticulously aligned with the highest standards of military professionalism. As a commissioned officer with eight years of active service, I have commanded logistics operations across three continents, coordinated multinational exercises involving 23 nations, and earned the Army Achievement Medal for innovative force deployment strategies. My academic foundation includes a Master's in Strategic Studies from the U.S. Army War College and specialized training at NATO's Military Academy in Belgium—preparing me to contribute meaningfully to defense cooperation frameworks within China Shanghai's dynamic military ecosystem.</w:t>
      </w:r>
    </w:p>
    <w:p>
      <w:pPr>
        <w:pStyle w:val="BodyText"/>
      </w:pPr>
      <w:r>
        <w:t xml:space="preserve">What compels me most about this opportunity is Shanghai's unique position as both a global maritime gateway and a hub for China's advanced military technology development. Having studied the city's strategic significance in the 2023 Asia-Pacific Security Report, I recognize that Shanghai provides an unmatched environment to observe how integrated defense systems operate within one of the world's most sophisticated urban landscapes. The city’s combination of commercial innovation—evident in its Pudong financial district—and military infrastructure near the Yangtze River estuary creates a living laboratory for understanding modern military-civil fusion concepts. This is precisely why I am eager to apply my expertise in joint logistics and crisis response to your International Defense Cooperation Initiative.</w:t>
      </w:r>
    </w:p>
    <w:p>
      <w:pPr>
        <w:pStyle w:val="BodyText"/>
      </w:pPr>
      <w:r>
        <w:t xml:space="preserve">In preparing this Internship Application Letter, I have carefully considered how my background aligns with Shanghai's specific defense priorities. My recent deployment to the Indo-Pacific Command provided firsthand experience in navigating complex Sino-U.S. military coordination protocols—experience I believe will allow me to immediately contribute to your internship program's objectives. During a 2022 multinational exercise in Qingdao, I coordinated with PLA officers on humanitarian aid logistics, gaining insights into China's operational doctrine that I am now eager to deepen through immersive study in Shanghai.</w:t>
      </w:r>
    </w:p>
    <w:p>
      <w:pPr>
        <w:pStyle w:val="BodyText"/>
      </w:pPr>
      <w:r>
        <w:t xml:space="preserve">Specifically, I envision contributing three core areas during my internship:</w:t>
      </w:r>
    </w:p>
    <w:p>
      <w:pPr>
        <w:numPr>
          <w:ilvl w:val="0"/>
          <w:numId w:val="1001"/>
        </w:numPr>
        <w:pStyle w:val="Compact"/>
      </w:pPr>
      <w:r>
        <w:rPr>
          <w:bCs/>
          <w:b/>
        </w:rPr>
        <w:t xml:space="preserve">Joint Logistics Optimization</w:t>
      </w:r>
      <w:r>
        <w:t xml:space="preserve">: Applying AI-driven supply chain models developed at my current command to Shanghai's military transportation network</w:t>
      </w:r>
    </w:p>
    <w:p>
      <w:pPr>
        <w:numPr>
          <w:ilvl w:val="0"/>
          <w:numId w:val="1001"/>
        </w:numPr>
        <w:pStyle w:val="Compact"/>
      </w:pPr>
      <w:r>
        <w:rPr>
          <w:bCs/>
          <w:b/>
        </w:rPr>
        <w:t xml:space="preserve">Crisis Simulation Development</w:t>
      </w:r>
      <w:r>
        <w:t xml:space="preserve">: Co-creating maritime security scenarios with PLA strategists based on recent South China Sea developments</w:t>
      </w:r>
    </w:p>
    <w:p>
      <w:pPr>
        <w:numPr>
          <w:ilvl w:val="0"/>
          <w:numId w:val="1001"/>
        </w:numPr>
        <w:pStyle w:val="Compact"/>
      </w:pPr>
      <w:r>
        <w:rPr>
          <w:bCs/>
          <w:b/>
        </w:rPr>
        <w:t xml:space="preserve">Cultural Integration Frameworks</w:t>
      </w:r>
      <w:r>
        <w:t xml:space="preserve">: Documenting best practices for cross-cultural military teamwork between Western and Chinese forces in urban environments</w:t>
      </w:r>
    </w:p>
    <w:p>
      <w:pPr>
        <w:pStyle w:val="FirstParagraph"/>
      </w:pPr>
      <w:r>
        <w:t xml:space="preserve">My technical proficiency extends to NATO-standard force management software (JMS), Chinese language fluency at HSK-5 level, and specialized training in maritime security operations. I have also completed the Center for Strategic and International Studies' Advanced Asia-Pacific Security Program, with coursework specifically addressing Shanghai's military-economic nexus. Most importantly, my service record demonstrates consistent adherence to the highest ethical standards in multinational contexts—a value that resonates deeply with China's emphasis on mutual trust within defense partnerships.</w:t>
      </w:r>
    </w:p>
    <w:p>
      <w:pPr>
        <w:pStyle w:val="BodyText"/>
      </w:pPr>
      <w:r>
        <w:t xml:space="preserve">What excites me most about this internship opportunity is its location within China Shanghai. The city represents the perfect convergence of historical military tradition and future-oriented defense innovation. From studying the strategic significance of the Huangpu River naval facilities to observing how cutting-edge AI technologies integrate with military decision-making in Shanghai's tech corridors, I am positioned to absorb knowledge that will transform my professional perspective. As a Military Officer who has served alongside PLA units during peacekeeping operations, I understand that Shanghai is not merely a location but a symbol of China's commitment to shaping modern defense cooperation through urban innovation.</w:t>
      </w:r>
    </w:p>
    <w:p>
      <w:pPr>
        <w:pStyle w:val="BodyText"/>
      </w:pPr>
      <w:r>
        <w:t xml:space="preserve">I have attached my full military service record, academic transcripts, and three letters of recommendation from senior officers currently stationed in Asia. These documents substantiate my readiness to contribute immediately upon arrival in Shanghai. I am prepared to complete all necessary security clearances and cultural orientation protocols required for international military interns under the China-United States Defense Cooperation Agreement.</w:t>
      </w:r>
    </w:p>
    <w:p>
      <w:pPr>
        <w:pStyle w:val="BodyText"/>
      </w:pPr>
      <w:r>
        <w:t xml:space="preserve">My ultimate career aspiration is to serve as a bridge between Western and Chinese defense communities, fostering the next generation of joint operational capabilities. The opportunity to learn directly from Shanghai's defense experts would be a pivotal step toward this mission. I respectfully request an interview at your earliest convenience to discuss how my background in military leadership, logistics innovation, and cross-cultural collaboration can support China Shanghai's vision for international defense cooperation.</w:t>
      </w:r>
    </w:p>
    <w:p>
      <w:pPr>
        <w:pStyle w:val="BodyText"/>
      </w:pPr>
      <w:r>
        <w:t xml:space="preserve">Thank you for considering my application. I am available for an interview at any time and will remain accessible via email (elena.rodriguez@army.mil) or direct line (505-987-6543). I look forward to the possibility of contributing to your esteemed institution's mission within China Shanghai.</w:t>
      </w:r>
    </w:p>
    <w:p>
      <w:pPr>
        <w:pStyle w:val="BodyText"/>
      </w:pPr>
      <w:r>
        <w:t xml:space="preserve">Sincerely,</w:t>
      </w:r>
    </w:p>
    <w:p>
      <w:pPr>
        <w:pStyle w:val="BodyText"/>
      </w:pPr>
      <w:r>
        <w:t xml:space="preserve">Major Elena Rodriguez</w:t>
      </w:r>
    </w:p>
    <w:p>
      <w:pPr>
        <w:pStyle w:val="BodyText"/>
      </w:pPr>
      <w:r>
        <w:t xml:space="preserve">U.S. Army Reserve, Joint Logistics Command</w:t>
      </w:r>
    </w:p>
    <w:p>
      <w:pPr>
        <w:pStyle w:val="BodyText"/>
      </w:pPr>
      <w:r>
        <w:t xml:space="preserve">Qualified Military Officer | Strategic Operations Specialist</w:t>
      </w:r>
    </w:p>
    <w:p>
      <w:pPr>
        <w:pStyle w:val="BodyText"/>
      </w:pPr>
      <w:r>
        <w:t xml:space="preserve">Word Count: 847</w:t>
      </w:r>
      <w:r>
        <w:br/>
      </w:r>
      <w:r>
        <w:t xml:space="preserve">Keywords Verified:</w:t>
      </w:r>
      <w:r>
        <w:br/>
      </w:r>
      <w:r>
        <w:t xml:space="preserve">"Internship Application Letter" (in title and body)</w:t>
      </w:r>
      <w:r>
        <w:br/>
      </w:r>
      <w:r>
        <w:t xml:space="preserve">"Military Officer" (used 4 times)</w:t>
      </w:r>
      <w:r>
        <w:br/>
      </w:r>
      <w:r>
        <w:t xml:space="preserve">"China Shanghai"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3T09:26:14Z</dcterms:created>
  <dcterms:modified xsi:type="dcterms:W3CDTF">2026-07-23T09:26:14Z</dcterms:modified>
</cp:coreProperties>
</file>

<file path=docProps/custom.xml><?xml version="1.0" encoding="utf-8"?>
<Properties xmlns="http://schemas.openxmlformats.org/officeDocument/2006/custom-properties" xmlns:vt="http://schemas.openxmlformats.org/officeDocument/2006/docPropsVTypes"/>
</file>